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1F19" w:rsidRDefault="00551F19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  <w:r w:rsidRPr="00551F19">
        <w:rPr>
          <w:rFonts w:ascii="Times New Roman" w:eastAsiaTheme="minorEastAsia" w:hAnsi="Times New Roman" w:cs="Times New Roman"/>
          <w:b/>
          <w:sz w:val="72"/>
          <w:szCs w:val="72"/>
        </w:rPr>
        <w:t>OPTIMIZATION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 xml:space="preserve"> </w:t>
      </w:r>
      <w:r w:rsidRPr="00551F19">
        <w:rPr>
          <w:rFonts w:ascii="Times New Roman" w:eastAsiaTheme="minorEastAsia" w:hAnsi="Times New Roman" w:cs="Times New Roman"/>
          <w:b/>
          <w:sz w:val="72"/>
          <w:szCs w:val="72"/>
        </w:rPr>
        <w:t>ASSIGNMENT</w:t>
      </w: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spacing w:after="200" w:line="276" w:lineRule="auto"/>
        <w:jc w:val="center"/>
        <w:rPr>
          <w:rFonts w:ascii="Times New Roman" w:eastAsiaTheme="minorEastAsia" w:hAnsi="Times New Roman" w:cs="Times New Roman"/>
          <w:b/>
          <w:sz w:val="72"/>
          <w:szCs w:val="72"/>
        </w:rPr>
      </w:pPr>
    </w:p>
    <w:p w:rsidR="00551F19" w:rsidRDefault="00551F19" w:rsidP="00551F19">
      <w:pPr>
        <w:jc w:val="righ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axman Babu K</w:t>
      </w:r>
    </w:p>
    <w:p w:rsidR="00551F19" w:rsidRPr="00F42B72" w:rsidRDefault="00551F19" w:rsidP="00551F19">
      <w:pPr>
        <w:jc w:val="righ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GDABI01202116285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bookmarkStart w:id="0" w:name="_GoBack"/>
      <w:bookmarkEnd w:id="0"/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lastRenderedPageBreak/>
        <w:t>1. Consider a motor manufacturing company that produces only two types of bike – A and B. Both the bikes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Require M and C instruments. To manufacture each unit of A and B, the following units are required: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• Each unit of A requires 1 unit of M and 3 units of C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• Each unit of B requires 1 unit of M and 2 units of C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The company has a total of 5 units of M and 12 units of C. On each sale, the company makes a profit of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 xml:space="preserve">• </w:t>
      </w:r>
      <w:proofErr w:type="spellStart"/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Rs</w:t>
      </w:r>
      <w:proofErr w:type="spellEnd"/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 xml:space="preserve"> 25 per unit A sold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 xml:space="preserve">• </w:t>
      </w:r>
      <w:proofErr w:type="spellStart"/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Rs</w:t>
      </w:r>
      <w:proofErr w:type="spellEnd"/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 xml:space="preserve"> 55 per unit B sold.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Now, the company wishes to maximize its profit. How many units of A and B should it produce respectively?</w:t>
      </w:r>
    </w:p>
    <w:p w:rsidR="003B1FCF" w:rsidRPr="008B20AB" w:rsidRDefault="003B1FCF" w:rsidP="003B1FC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Write a python program using solver of your choice.</w:t>
      </w:r>
    </w:p>
    <w:p w:rsidR="003B1FCF" w:rsidRPr="008B20AB" w:rsidRDefault="003B1FCF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:rsidR="008B20AB" w:rsidRDefault="00383A2C" w:rsidP="00383A2C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 xml:space="preserve">X1 = Number of units of A manufactured. </w:t>
      </w:r>
    </w:p>
    <w:p w:rsidR="008B20AB" w:rsidRDefault="00383A2C" w:rsidP="00383A2C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 xml:space="preserve">X2 = Number of units of B manufactured. </w:t>
      </w:r>
    </w:p>
    <w:p w:rsidR="00383A2C" w:rsidRPr="008B20AB" w:rsidRDefault="00383A2C" w:rsidP="00383A2C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>The objective function: Max Z = 25X1+ 55x2</w:t>
      </w:r>
    </w:p>
    <w:p w:rsidR="00383A2C" w:rsidRPr="008B20AB" w:rsidRDefault="00383A2C" w:rsidP="00383A2C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 xml:space="preserve">Subjective Constraints </w:t>
      </w:r>
      <w:proofErr w:type="gramStart"/>
      <w:r w:rsidRPr="008B20AB">
        <w:rPr>
          <w:color w:val="212121"/>
          <w:sz w:val="20"/>
          <w:szCs w:val="20"/>
        </w:rPr>
        <w:t>For</w:t>
      </w:r>
      <w:proofErr w:type="gramEnd"/>
      <w:r w:rsidRPr="008B20AB">
        <w:rPr>
          <w:color w:val="212121"/>
          <w:sz w:val="20"/>
          <w:szCs w:val="20"/>
        </w:rPr>
        <w:t xml:space="preserve"> manufactured A x1+ x2 ≤ 5 For manufactured </w:t>
      </w:r>
      <w:proofErr w:type="spellStart"/>
      <w:r w:rsidRPr="008B20AB">
        <w:rPr>
          <w:color w:val="212121"/>
          <w:sz w:val="20"/>
          <w:szCs w:val="20"/>
        </w:rPr>
        <w:t>B</w:t>
      </w:r>
      <w:proofErr w:type="spellEnd"/>
      <w:r w:rsidRPr="008B20AB">
        <w:rPr>
          <w:color w:val="212121"/>
          <w:sz w:val="20"/>
          <w:szCs w:val="20"/>
        </w:rPr>
        <w:t xml:space="preserve"> 3x1+ 2x2 ≤ 12 Non negativity x1, x2 ≥0</w:t>
      </w:r>
    </w:p>
    <w:p w:rsidR="00FE32ED" w:rsidRPr="008B20AB" w:rsidRDefault="00FE32ED" w:rsidP="00383A2C">
      <w:pPr>
        <w:pStyle w:val="NormalWeb"/>
        <w:shd w:val="clear" w:color="auto" w:fill="FFFFFF"/>
        <w:spacing w:before="120" w:beforeAutospacing="0" w:after="90" w:afterAutospacing="0"/>
        <w:rPr>
          <w:b/>
          <w:color w:val="212121"/>
          <w:sz w:val="20"/>
          <w:szCs w:val="20"/>
        </w:rPr>
      </w:pPr>
      <w:r w:rsidRPr="008B20AB">
        <w:rPr>
          <w:b/>
          <w:color w:val="212121"/>
          <w:sz w:val="20"/>
          <w:szCs w:val="20"/>
        </w:rPr>
        <w:t>CODE: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%</w:t>
      </w:r>
      <w:proofErr w:type="spellStart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matplotlib</w:t>
      </w:r>
      <w:proofErr w:type="spell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inline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pulp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is one such library which is used for the optimization of linear programming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import the library pulp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!pip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install pulp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ulp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matplotlib.pyplot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lt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it is used for creating scatter line bars, charts, figure, scatter plots etc.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umpy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p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a whole-some package for performing basic scientific operations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Problem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Problem_1_Max_Profite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Maximiz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Create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problem Variables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1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X1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x &gt;= 0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2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X2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y &gt;= 0 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Objective Function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1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2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x, and y are defined variables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onstraints: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 X1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X2 &lt;=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X1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X2 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2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Display the problem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lastRenderedPageBreak/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Lp_prob.solve(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alling the default Solver  (CBC - coin or branch and cut)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Status[status]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The solution status  if 1-optimal, 0- no solution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Printing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the final solution </w:t>
      </w:r>
    </w:p>
    <w:p w:rsidR="00FE32ED" w:rsidRPr="008B20AB" w:rsidRDefault="00FE32ED" w:rsidP="00FE32E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X1)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X2)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.objectiv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)</w:t>
      </w:r>
    </w:p>
    <w:p w:rsidR="00383A2C" w:rsidRPr="008B20AB" w:rsidRDefault="00383A2C" w:rsidP="00383A2C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</w:p>
    <w:p w:rsidR="00C050C9" w:rsidRPr="008B20AB" w:rsidRDefault="00C050C9" w:rsidP="00383A2C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b/>
          <w:color w:val="212121"/>
          <w:sz w:val="20"/>
          <w:szCs w:val="20"/>
        </w:rPr>
        <w:t>OUTPUT</w:t>
      </w:r>
      <w:r w:rsidRPr="008B20AB">
        <w:rPr>
          <w:color w:val="212121"/>
          <w:sz w:val="20"/>
          <w:szCs w:val="20"/>
        </w:rPr>
        <w:t>: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_1_Max_Profite: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MAXIMIZE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25*X1 + 55*X2 + 0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UBJECT TO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1: X1 + X2 &lt;= 5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2: 3 X1 + 2 X2 &lt;= 12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VARIABLES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 Continuous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 Continuous</w:t>
      </w: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FE32ED" w:rsidRPr="008B20AB" w:rsidRDefault="00FE32ED" w:rsidP="00FE32E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Optimal</w:t>
      </w:r>
    </w:p>
    <w:p w:rsidR="00FE32ED" w:rsidRPr="008B20AB" w:rsidRDefault="00FE32ED" w:rsidP="00FE32ED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rFonts w:ascii="Courier New" w:hAnsi="Courier New" w:cs="Courier New"/>
          <w:color w:val="212121"/>
          <w:sz w:val="20"/>
          <w:szCs w:val="20"/>
          <w:shd w:val="clear" w:color="auto" w:fill="FFFFFF"/>
        </w:rPr>
        <w:t>0.0 5.0 275.0</w:t>
      </w:r>
    </w:p>
    <w:p w:rsidR="003B1FCF" w:rsidRPr="008B20AB" w:rsidRDefault="003B1FCF">
      <w:pP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br w:type="page"/>
      </w:r>
    </w:p>
    <w:p w:rsidR="00E22F3F" w:rsidRPr="008B20AB" w:rsidRDefault="0038043B" w:rsidP="00E22F3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lastRenderedPageBreak/>
        <w:t xml:space="preserve">Q2. </w:t>
      </w:r>
      <w:r w:rsidR="00E22F3F"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Minimize: 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2x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1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perscript"/>
        </w:rPr>
        <w:t>2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+ x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2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perscript"/>
        </w:rPr>
        <w:t>2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+ x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1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 xml:space="preserve"> x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2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+x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1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 xml:space="preserve"> +x</w:t>
      </w:r>
      <w:r w:rsidR="00E22F3F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2</w:t>
      </w:r>
    </w:p>
    <w:p w:rsidR="0038043B" w:rsidRPr="008B20AB" w:rsidRDefault="0038043B" w:rsidP="00E22F3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</w:pPr>
    </w:p>
    <w:p w:rsidR="0038043B" w:rsidRPr="008B20AB" w:rsidRDefault="00E22F3F" w:rsidP="00143333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>Subject to:</w:t>
      </w:r>
      <w:r w:rsidR="00534ADF" w:rsidRPr="008B20AB">
        <w:rPr>
          <w:rFonts w:ascii="Times New Roman" w:eastAsia="Times New Roman" w:hAnsi="Times New Roman" w:cs="Times New Roman"/>
          <w:b/>
          <w:bCs/>
          <w:color w:val="000000"/>
          <w:sz w:val="24"/>
          <w:szCs w:val="20"/>
        </w:rPr>
        <w:t xml:space="preserve"> 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x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 xml:space="preserve">1≥ </w:t>
      </w:r>
      <w:r w:rsidR="0038043B" w:rsidRPr="008B20AB">
        <w:rPr>
          <w:rFonts w:ascii="Times New Roman" w:eastAsia="Times New Roman" w:hAnsi="Times New Roman" w:cs="Times New Roman"/>
          <w:color w:val="000000"/>
          <w:sz w:val="24"/>
          <w:szCs w:val="20"/>
        </w:rPr>
        <w:t>0, x1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 xml:space="preserve">≥ </w:t>
      </w:r>
      <w:r w:rsidR="0038043B" w:rsidRPr="008B20AB">
        <w:rPr>
          <w:rFonts w:ascii="Times New Roman" w:eastAsia="Times New Roman" w:hAnsi="Times New Roman" w:cs="Times New Roman"/>
          <w:color w:val="000000"/>
          <w:sz w:val="24"/>
          <w:szCs w:val="20"/>
        </w:rPr>
        <w:t xml:space="preserve">0, 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x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1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 xml:space="preserve"> +x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  <w:vertAlign w:val="subscript"/>
        </w:rPr>
        <w:t>2</w:t>
      </w:r>
      <w:r w:rsidR="0038043B" w:rsidRPr="008B20AB">
        <w:rPr>
          <w:rFonts w:ascii="Times New Roman" w:eastAsia="Times New Roman" w:hAnsi="Times New Roman" w:cs="Times New Roman"/>
          <w:bCs/>
          <w:color w:val="000000"/>
          <w:sz w:val="24"/>
          <w:szCs w:val="20"/>
        </w:rPr>
        <w:t>=1</w:t>
      </w:r>
    </w:p>
    <w:p w:rsidR="00143333" w:rsidRPr="008B20AB" w:rsidRDefault="00143333" w:rsidP="00143333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E22F3F" w:rsidRPr="008B20AB" w:rsidRDefault="00E22F3F" w:rsidP="00534AD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Rewriting the above set of equation in the standard format of quadratic programing</w:t>
      </w:r>
    </w:p>
    <w:p w:rsidR="00E22F3F" w:rsidRPr="008B20AB" w:rsidRDefault="0038043B" w:rsidP="00534AD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tandard</w:t>
      </w:r>
      <w:r w:rsidR="00E22F3F"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form of Quadratic Programing</w:t>
      </w:r>
    </w:p>
    <w:p w:rsidR="00E22F3F" w:rsidRPr="008B20AB" w:rsidRDefault="00AB0257" w:rsidP="00534ADF">
      <w:pPr>
        <w:shd w:val="clear" w:color="auto" w:fill="FFFFFF"/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gramStart"/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min</w:t>
      </w:r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 xml:space="preserve">x </w:t>
      </w:r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proofErr w:type="gramEnd"/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sz w:val="20"/>
                <w:szCs w:val="20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0"/>
                <w:szCs w:val="20"/>
              </w:rPr>
              <m:t>2</m:t>
            </m:r>
          </m:den>
        </m:f>
      </m:oMath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X</w:t>
      </w:r>
      <w:proofErr w:type="spellStart"/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</w:t>
      </w:r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P</w:t>
      </w:r>
      <w:r w:rsidR="00534ADF" w:rsidRPr="008B20AB">
        <w:rPr>
          <w:rFonts w:ascii="Times New Roman" w:eastAsia="Times New Roman" w:hAnsi="Times New Roman" w:cs="Times New Roman"/>
          <w:color w:val="000000"/>
          <w:sz w:val="20"/>
          <w:szCs w:val="20"/>
          <w:vertAlign w:val="subscript"/>
        </w:rPr>
        <w:t>x</w:t>
      </w:r>
      <w:r w:rsidR="00534ADF"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+Q</w:t>
      </w:r>
      <w:r w:rsidR="00534ADF" w:rsidRPr="008B20AB">
        <w:rPr>
          <w:rFonts w:ascii="Times New Roman" w:eastAsia="Times New Roman" w:hAnsi="Times New Roman" w:cs="Times New Roman"/>
          <w:color w:val="000000"/>
          <w:sz w:val="20"/>
          <w:szCs w:val="20"/>
          <w:vertAlign w:val="superscript"/>
        </w:rPr>
        <w:t>T</w:t>
      </w:r>
      <w:r w:rsidR="00534ADF"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x</w:t>
      </w:r>
      <w:proofErr w:type="spellEnd"/>
    </w:p>
    <w:p w:rsidR="00E22F3F" w:rsidRPr="008B20AB" w:rsidRDefault="00E22F3F" w:rsidP="00534ADF">
      <w:pPr>
        <w:shd w:val="clear" w:color="auto" w:fill="FFFFFF"/>
        <w:spacing w:after="0" w:line="240" w:lineRule="auto"/>
        <w:outlineLvl w:val="4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ubject to:</w:t>
      </w:r>
      <w:r w:rsidR="00534ADF" w:rsidRPr="008B20AB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 </w:t>
      </w:r>
      <w:proofErr w:type="spellStart"/>
      <w:r w:rsidR="00534ADF"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Gx</w:t>
      </w:r>
      <w:proofErr w:type="spellEnd"/>
      <w:r w:rsidR="00534ADF"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≤ h, Ax= b</w:t>
      </w:r>
      <w:r w:rsidRPr="008B20AB">
        <w:rPr>
          <w:rFonts w:ascii="Times New Roman" w:eastAsia="Times New Roman" w:hAnsi="Times New Roman" w:cs="Times New Roman"/>
          <w:noProof/>
          <w:color w:val="000000"/>
          <w:sz w:val="20"/>
          <w:szCs w:val="20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8" name="Rectangle 8" descr="$\mathbf{Ax =b}$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1CCB16" id="Rectangle 8" o:spid="_x0000_s1026" alt="$\mathbf{Ax =b}$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" filled="f" stroked="f">
                <o:lock v:ext="edit" aspectratio="t"/>
                <w10:anchorlock/>
              </v:rect>
            </w:pict>
          </mc:Fallback>
        </mc:AlternateContent>
      </w:r>
    </w:p>
    <w:p w:rsidR="00E22F3F" w:rsidRPr="008B20AB" w:rsidRDefault="00E22F3F" w:rsidP="00534ADF">
      <w:pPr>
        <w:shd w:val="clear" w:color="auto" w:fill="FFFFFF"/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Standard notation is followed. Matrix are represented with capital letter while vector are denoted with bold small letter.</w:t>
      </w:r>
    </w:p>
    <w:p w:rsidR="00E22F3F" w:rsidRPr="008B20AB" w:rsidRDefault="00E22F3F" w:rsidP="00534AD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he above equation can be represented as</w:t>
      </w:r>
    </w:p>
    <w:p w:rsidR="00534ADF" w:rsidRPr="008B20AB" w:rsidRDefault="00534ADF" w:rsidP="00534AD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:rsidR="00534ADF" w:rsidRPr="008B20AB" w:rsidRDefault="00C30345" w:rsidP="00534AD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8B20AB">
        <w:rPr>
          <w:noProof/>
          <w:sz w:val="20"/>
          <w:szCs w:val="20"/>
        </w:rPr>
        <w:drawing>
          <wp:inline distT="0" distB="0" distL="0" distR="0" wp14:anchorId="2CA55F97" wp14:editId="3B6D0BB2">
            <wp:extent cx="3342794" cy="5461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65466" cy="54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4ADF" w:rsidRPr="008B20AB" w:rsidRDefault="00534ADF" w:rsidP="00534AD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</w:p>
    <w:p w:rsidR="00E22F3F" w:rsidRPr="008B20AB" w:rsidRDefault="00E22F3F" w:rsidP="00E22F3F">
      <w:pPr>
        <w:shd w:val="clear" w:color="auto" w:fill="FFFFFF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The first matrix is the Q matrix while the second one is p. Now we have to define our </w:t>
      </w:r>
      <w:proofErr w:type="spellStart"/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G</w:t>
      </w:r>
      <w:proofErr w:type="gramStart"/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,h</w:t>
      </w:r>
      <w:proofErr w:type="spellEnd"/>
      <w:proofErr w:type="gramEnd"/>
      <w:r w:rsidRPr="008B20A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, A, and b respectively</w:t>
      </w:r>
    </w:p>
    <w:p w:rsidR="00E22F3F" w:rsidRPr="008B20AB" w:rsidRDefault="00C30345" w:rsidP="00E22F3F">
      <w:pPr>
        <w:shd w:val="clear" w:color="auto" w:fill="FFFFFF"/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B20AB">
        <w:rPr>
          <w:noProof/>
          <w:sz w:val="20"/>
          <w:szCs w:val="20"/>
        </w:rPr>
        <w:drawing>
          <wp:inline distT="0" distB="0" distL="0" distR="0" wp14:anchorId="3D417430" wp14:editId="63FAD217">
            <wp:extent cx="1892300" cy="798314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7653" cy="8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F3F" w:rsidRPr="008B20AB" w:rsidRDefault="00143333" w:rsidP="00E22F3F">
      <w:pPr>
        <w:shd w:val="clear" w:color="auto" w:fill="FFFFFF"/>
        <w:spacing w:before="240"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B20AB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ODE</w:t>
      </w:r>
      <w:r w:rsidRPr="008B20AB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# 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Now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 arranging the above in the matrix format for the program. 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Q = 2*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[ [2, .5], [.5, 1] ]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p = 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[1.0, 1.0]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G = 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[[-1.0,0.0],[0.0,-1.0]]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h = 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[0.0,0.0]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A = 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[1.0, 1.0], (1,2)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 xml:space="preserve">b = 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1.0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sol=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solvers.qp</w:t>
      </w:r>
      <w:proofErr w:type="spell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(Q, p, G, h, A, b)</w:t>
      </w:r>
    </w:p>
    <w:p w:rsidR="00143333" w:rsidRPr="008B20AB" w:rsidRDefault="00143333" w:rsidP="008B20A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8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print(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sol['x'])</w:t>
      </w:r>
    </w:p>
    <w:p w:rsidR="00143333" w:rsidRPr="008B20AB" w:rsidRDefault="00143333">
      <w:pPr>
        <w:rPr>
          <w:rFonts w:ascii="Times New Roman" w:hAnsi="Times New Roman" w:cs="Times New Roman"/>
          <w:sz w:val="20"/>
          <w:szCs w:val="20"/>
        </w:rPr>
      </w:pPr>
    </w:p>
    <w:p w:rsidR="00143333" w:rsidRPr="008B20AB" w:rsidRDefault="00143333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OUTPUT: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 xml:space="preserve">     </w:t>
      </w:r>
      <w:proofErr w:type="spellStart"/>
      <w:proofErr w:type="gramStart"/>
      <w:r w:rsidRPr="008B20AB">
        <w:rPr>
          <w:color w:val="000000"/>
        </w:rPr>
        <w:t>pcost</w:t>
      </w:r>
      <w:proofErr w:type="spellEnd"/>
      <w:proofErr w:type="gramEnd"/>
      <w:r w:rsidRPr="008B20AB">
        <w:rPr>
          <w:color w:val="000000"/>
        </w:rPr>
        <w:t xml:space="preserve">       </w:t>
      </w:r>
      <w:proofErr w:type="spellStart"/>
      <w:r w:rsidRPr="008B20AB">
        <w:rPr>
          <w:color w:val="000000"/>
        </w:rPr>
        <w:t>dcost</w:t>
      </w:r>
      <w:proofErr w:type="spellEnd"/>
      <w:r w:rsidRPr="008B20AB">
        <w:rPr>
          <w:color w:val="000000"/>
        </w:rPr>
        <w:t xml:space="preserve">       gap    </w:t>
      </w:r>
      <w:proofErr w:type="spellStart"/>
      <w:r w:rsidRPr="008B20AB">
        <w:rPr>
          <w:color w:val="000000"/>
        </w:rPr>
        <w:t>pres</w:t>
      </w:r>
      <w:proofErr w:type="spellEnd"/>
      <w:r w:rsidRPr="008B20AB">
        <w:rPr>
          <w:color w:val="000000"/>
        </w:rPr>
        <w:t xml:space="preserve">   </w:t>
      </w:r>
      <w:proofErr w:type="spellStart"/>
      <w:r w:rsidRPr="008B20AB">
        <w:rPr>
          <w:color w:val="000000"/>
        </w:rPr>
        <w:t>dres</w:t>
      </w:r>
      <w:proofErr w:type="spellEnd"/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 xml:space="preserve"> 0:  1.8889e+</w:t>
      </w:r>
      <w:proofErr w:type="gramStart"/>
      <w:r w:rsidRPr="008B20AB">
        <w:rPr>
          <w:color w:val="000000"/>
        </w:rPr>
        <w:t>00  7.7778e</w:t>
      </w:r>
      <w:proofErr w:type="gramEnd"/>
      <w:r w:rsidRPr="008B20AB">
        <w:rPr>
          <w:color w:val="000000"/>
        </w:rPr>
        <w:t>-01  1e+00  3e-16  2e+00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 xml:space="preserve"> 1:  1.8769e+</w:t>
      </w:r>
      <w:proofErr w:type="gramStart"/>
      <w:r w:rsidRPr="008B20AB">
        <w:rPr>
          <w:color w:val="000000"/>
        </w:rPr>
        <w:t>00  1.8320e</w:t>
      </w:r>
      <w:proofErr w:type="gramEnd"/>
      <w:r w:rsidRPr="008B20AB">
        <w:rPr>
          <w:color w:val="000000"/>
        </w:rPr>
        <w:t>+00  4e-02  2e-16  6e-02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 xml:space="preserve"> 2:  1.8750e+</w:t>
      </w:r>
      <w:proofErr w:type="gramStart"/>
      <w:r w:rsidRPr="008B20AB">
        <w:rPr>
          <w:color w:val="000000"/>
        </w:rPr>
        <w:t>00  1.8739e</w:t>
      </w:r>
      <w:proofErr w:type="gramEnd"/>
      <w:r w:rsidRPr="008B20AB">
        <w:rPr>
          <w:color w:val="000000"/>
        </w:rPr>
        <w:t>+00  1e-03  2e-16  5e-04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 xml:space="preserve"> 3:  1.8750e+</w:t>
      </w:r>
      <w:proofErr w:type="gramStart"/>
      <w:r w:rsidRPr="008B20AB">
        <w:rPr>
          <w:color w:val="000000"/>
        </w:rPr>
        <w:t xml:space="preserve">00  </w:t>
      </w:r>
      <w:proofErr w:type="spellStart"/>
      <w:r w:rsidRPr="008B20AB">
        <w:rPr>
          <w:color w:val="000000"/>
        </w:rPr>
        <w:t>1.8750e</w:t>
      </w:r>
      <w:proofErr w:type="gramEnd"/>
      <w:r w:rsidRPr="008B20AB">
        <w:rPr>
          <w:color w:val="000000"/>
        </w:rPr>
        <w:t>+00</w:t>
      </w:r>
      <w:proofErr w:type="spellEnd"/>
      <w:r w:rsidRPr="008B20AB">
        <w:rPr>
          <w:color w:val="000000"/>
        </w:rPr>
        <w:t xml:space="preserve">  1e-05  6e-17  5e-06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 xml:space="preserve"> 4:  1.8750e+</w:t>
      </w:r>
      <w:proofErr w:type="gramStart"/>
      <w:r w:rsidRPr="008B20AB">
        <w:rPr>
          <w:color w:val="000000"/>
        </w:rPr>
        <w:t xml:space="preserve">00  </w:t>
      </w:r>
      <w:proofErr w:type="spellStart"/>
      <w:r w:rsidRPr="008B20AB">
        <w:rPr>
          <w:color w:val="000000"/>
        </w:rPr>
        <w:t>1.8750e</w:t>
      </w:r>
      <w:proofErr w:type="gramEnd"/>
      <w:r w:rsidRPr="008B20AB">
        <w:rPr>
          <w:color w:val="000000"/>
        </w:rPr>
        <w:t>+00</w:t>
      </w:r>
      <w:proofErr w:type="spellEnd"/>
      <w:r w:rsidRPr="008B20AB">
        <w:rPr>
          <w:color w:val="000000"/>
        </w:rPr>
        <w:t xml:space="preserve">  1e-07  2e-16  5e-08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r w:rsidRPr="008B20AB">
        <w:rPr>
          <w:color w:val="000000"/>
        </w:rPr>
        <w:t>Optimal solution found.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proofErr w:type="gramStart"/>
      <w:r w:rsidRPr="008B20AB">
        <w:rPr>
          <w:color w:val="000000"/>
        </w:rPr>
        <w:t>[ 2.50e</w:t>
      </w:r>
      <w:proofErr w:type="gramEnd"/>
      <w:r w:rsidRPr="008B20AB">
        <w:rPr>
          <w:color w:val="000000"/>
        </w:rPr>
        <w:t>-01]</w:t>
      </w:r>
    </w:p>
    <w:p w:rsidR="00143333" w:rsidRPr="008B20AB" w:rsidRDefault="00143333" w:rsidP="00143333">
      <w:pPr>
        <w:pStyle w:val="HTMLPreformatted"/>
        <w:shd w:val="clear" w:color="auto" w:fill="FFFFFF"/>
        <w:wordWrap w:val="0"/>
        <w:textAlignment w:val="baseline"/>
        <w:rPr>
          <w:color w:val="000000"/>
        </w:rPr>
      </w:pPr>
      <w:proofErr w:type="gramStart"/>
      <w:r w:rsidRPr="008B20AB">
        <w:rPr>
          <w:color w:val="000000"/>
        </w:rPr>
        <w:t>[ 7.50e</w:t>
      </w:r>
      <w:proofErr w:type="gramEnd"/>
      <w:r w:rsidRPr="008B20AB">
        <w:rPr>
          <w:color w:val="000000"/>
        </w:rPr>
        <w:t>-01]</w:t>
      </w:r>
    </w:p>
    <w:p w:rsidR="00143333" w:rsidRPr="008B20AB" w:rsidRDefault="00143333">
      <w:pPr>
        <w:rPr>
          <w:rFonts w:ascii="Times New Roman" w:hAnsi="Times New Roman" w:cs="Times New Roman"/>
          <w:b/>
          <w:sz w:val="20"/>
          <w:szCs w:val="20"/>
        </w:rPr>
      </w:pPr>
    </w:p>
    <w:p w:rsidR="00981443" w:rsidRPr="008B20AB" w:rsidRDefault="00981443" w:rsidP="00981443">
      <w:pPr>
        <w:pStyle w:val="Heading1"/>
        <w:shd w:val="clear" w:color="auto" w:fill="FFFFFF"/>
        <w:spacing w:before="120" w:after="120"/>
        <w:rPr>
          <w:rFonts w:ascii="Times New Roman" w:hAnsi="Times New Roman" w:cs="Times New Roman"/>
          <w:color w:val="212121"/>
          <w:sz w:val="24"/>
          <w:szCs w:val="20"/>
        </w:rPr>
      </w:pPr>
      <w:r w:rsidRPr="008B20AB">
        <w:rPr>
          <w:rFonts w:ascii="Times New Roman" w:hAnsi="Times New Roman" w:cs="Times New Roman"/>
          <w:b/>
          <w:bCs/>
          <w:color w:val="212121"/>
          <w:sz w:val="24"/>
          <w:szCs w:val="20"/>
        </w:rPr>
        <w:lastRenderedPageBreak/>
        <w:t xml:space="preserve">3. Solve the ILP problem: Write a python code using the library </w:t>
      </w:r>
      <w:proofErr w:type="spellStart"/>
      <w:r w:rsidRPr="008B20AB">
        <w:rPr>
          <w:rFonts w:ascii="Times New Roman" w:hAnsi="Times New Roman" w:cs="Times New Roman"/>
          <w:b/>
          <w:bCs/>
          <w:color w:val="212121"/>
          <w:sz w:val="24"/>
          <w:szCs w:val="20"/>
        </w:rPr>
        <w:t>PuLP</w:t>
      </w:r>
      <w:proofErr w:type="spellEnd"/>
      <w:r w:rsidRPr="008B20AB">
        <w:rPr>
          <w:rFonts w:ascii="Times New Roman" w:hAnsi="Times New Roman" w:cs="Times New Roman"/>
          <w:b/>
          <w:bCs/>
          <w:color w:val="212121"/>
          <w:sz w:val="24"/>
          <w:szCs w:val="20"/>
        </w:rPr>
        <w:t xml:space="preserve"> or solver of your choice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Min: x0 + x1 + x2 + x3 + x4 + x5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Given the following constraints: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0</w:t>
      </w:r>
      <w:proofErr w:type="gramEnd"/>
      <w:r w:rsidRPr="008B20AB">
        <w:rPr>
          <w:color w:val="212121"/>
          <w:szCs w:val="20"/>
        </w:rPr>
        <w:t xml:space="preserve"> + x1 ≥ 1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0</w:t>
      </w:r>
      <w:proofErr w:type="gramEnd"/>
      <w:r w:rsidRPr="008B20AB">
        <w:rPr>
          <w:color w:val="212121"/>
          <w:szCs w:val="20"/>
        </w:rPr>
        <w:t xml:space="preserve"> + x1 + x5 ≥ 1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2</w:t>
      </w:r>
      <w:proofErr w:type="gramEnd"/>
      <w:r w:rsidRPr="008B20AB">
        <w:rPr>
          <w:color w:val="212121"/>
          <w:szCs w:val="20"/>
        </w:rPr>
        <w:t xml:space="preserve"> + x3 ≥ 1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2</w:t>
      </w:r>
      <w:proofErr w:type="gramEnd"/>
      <w:r w:rsidRPr="008B20AB">
        <w:rPr>
          <w:color w:val="212121"/>
          <w:szCs w:val="20"/>
        </w:rPr>
        <w:t xml:space="preserve"> + x3 + x4 ≥ 1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3</w:t>
      </w:r>
      <w:proofErr w:type="gramEnd"/>
      <w:r w:rsidRPr="008B20AB">
        <w:rPr>
          <w:color w:val="212121"/>
          <w:szCs w:val="20"/>
        </w:rPr>
        <w:t xml:space="preserve"> + x4 + x5 ≥ 1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1</w:t>
      </w:r>
      <w:proofErr w:type="gramEnd"/>
      <w:r w:rsidRPr="008B20AB">
        <w:rPr>
          <w:color w:val="212121"/>
          <w:szCs w:val="20"/>
        </w:rPr>
        <w:t xml:space="preserve"> + x4 + x5 ≥ 1 </w:t>
      </w:r>
    </w:p>
    <w:p w:rsidR="00981443" w:rsidRPr="008B20AB" w:rsidRDefault="00981443" w:rsidP="00981443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0</w:t>
      </w:r>
      <w:proofErr w:type="gramEnd"/>
      <w:r w:rsidRPr="008B20AB">
        <w:rPr>
          <w:color w:val="212121"/>
          <w:szCs w:val="20"/>
        </w:rPr>
        <w:t xml:space="preserve">, x1, x2, x3, x4, x5 </w:t>
      </w:r>
      <w:r w:rsidRPr="008B20AB">
        <w:rPr>
          <w:rFonts w:ascii="Cambria Math" w:hAnsi="Cambria Math" w:cs="Cambria Math"/>
          <w:color w:val="212121"/>
          <w:szCs w:val="20"/>
        </w:rPr>
        <w:t>∈</w:t>
      </w:r>
      <w:r w:rsidRPr="008B20AB">
        <w:rPr>
          <w:color w:val="212121"/>
          <w:szCs w:val="20"/>
        </w:rPr>
        <w:t xml:space="preserve"> Z</w:t>
      </w:r>
    </w:p>
    <w:p w:rsidR="00561E44" w:rsidRPr="008B20AB" w:rsidRDefault="00561E44">
      <w:pPr>
        <w:rPr>
          <w:rFonts w:ascii="Times New Roman" w:hAnsi="Times New Roman" w:cs="Times New Roman"/>
          <w:b/>
          <w:sz w:val="20"/>
          <w:szCs w:val="20"/>
        </w:rPr>
      </w:pPr>
    </w:p>
    <w:p w:rsidR="00BD7ECC" w:rsidRPr="008B20AB" w:rsidRDefault="00BD7ECC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CODE: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command to install pulp library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!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ip install pulp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Importing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all the required libraries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%</w:t>
      </w:r>
      <w:proofErr w:type="spellStart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matplotlib</w:t>
      </w:r>
      <w:proofErr w:type="spell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inline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ulp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matplotlib.pyplot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lt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it is used for creating scatter line bars, charts, figure, scatter plots etc.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umpy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p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a whole-some package for performing basic scientific operations.</w:t>
      </w:r>
    </w:p>
    <w:p w:rsidR="00BD7ECC" w:rsidRPr="008B20AB" w:rsidRDefault="00BD7ECC">
      <w:pPr>
        <w:rPr>
          <w:rFonts w:ascii="Times New Roman" w:hAnsi="Times New Roman" w:cs="Times New Roman"/>
          <w:b/>
          <w:sz w:val="20"/>
          <w:szCs w:val="20"/>
        </w:rPr>
      </w:pP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Problem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</w:t>
      </w:r>
      <w:proofErr w:type="spellStart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Cashflow_Problem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Minimiz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Create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problem Variables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x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x &gt;= 0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y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y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y &gt;= 0 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z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z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z &gt;= 0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w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w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w &gt;= 0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v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 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reate a variable v &gt;= 0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Objective Function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y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z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w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v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x, and y are defined variables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onstraints: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x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y &g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x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y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v &g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y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z &g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y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z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w &g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z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w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v &g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y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w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v &g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Display the problem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Lp_prob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Lp_prob.solve(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Calling the default Solver  (CBC - coin or branch and cut)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Status[status])   </w:t>
      </w: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The solution status  if 1-optimal, 0- no solution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Printing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the final solution </w:t>
      </w:r>
    </w:p>
    <w:p w:rsidR="00BD7ECC" w:rsidRPr="008B20AB" w:rsidRDefault="00BD7ECC" w:rsidP="00BD7EC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value(x), p.value(y), p.value(z), p.value(w),p.value(v),p.value(Lp_prob.objective))</w:t>
      </w:r>
    </w:p>
    <w:p w:rsidR="00BD7ECC" w:rsidRPr="008B20AB" w:rsidRDefault="00BD7ECC">
      <w:pPr>
        <w:rPr>
          <w:rFonts w:ascii="Times New Roman" w:hAnsi="Times New Roman" w:cs="Times New Roman"/>
          <w:b/>
          <w:sz w:val="20"/>
          <w:szCs w:val="20"/>
        </w:rPr>
      </w:pPr>
    </w:p>
    <w:p w:rsidR="00BD7ECC" w:rsidRPr="008B20AB" w:rsidRDefault="00BD7ECC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OUTPUT: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spell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Cashflow_Problem</w:t>
      </w:r>
      <w:proofErr w:type="spell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MINIMIZE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1*v + 1*w + 1*x + 1*y + 1*z + 0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UBJECT TO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1: x + y &gt;= 1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2: v + x + y &gt;= 1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3: y + z &gt;= 1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4: w + y + z &gt;= 1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5: v + w + z &gt;= 1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_C6: v + w + y &gt;= 1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VARIABLES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v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w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y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z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Optimal</w:t>
      </w:r>
    </w:p>
    <w:p w:rsidR="00BD7ECC" w:rsidRPr="008B20AB" w:rsidRDefault="00BD7ECC" w:rsidP="00BD7ECC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.5 0.5 0.5 0.5 0.0 2.0</w:t>
      </w:r>
    </w:p>
    <w:p w:rsidR="00BD7ECC" w:rsidRPr="008B20AB" w:rsidRDefault="00BD7ECC" w:rsidP="00BD7ECC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Pr="008B20AB" w:rsidRDefault="00BD7ECC" w:rsidP="00BD7ECC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D7ECC" w:rsidRDefault="00BD7ECC" w:rsidP="00BD7ECC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8B20AB" w:rsidRDefault="008B20AB" w:rsidP="00CA4446">
      <w:pPr>
        <w:pStyle w:val="Heading1"/>
        <w:shd w:val="clear" w:color="auto" w:fill="FFFFFF"/>
        <w:spacing w:before="120" w:after="120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A4446" w:rsidRPr="008B20AB" w:rsidRDefault="00CA4446" w:rsidP="00CA4446">
      <w:pPr>
        <w:pStyle w:val="Heading1"/>
        <w:shd w:val="clear" w:color="auto" w:fill="FFFFFF"/>
        <w:spacing w:before="120" w:after="120"/>
        <w:rPr>
          <w:rFonts w:ascii="Times New Roman" w:hAnsi="Times New Roman" w:cs="Times New Roman"/>
          <w:color w:val="212121"/>
          <w:sz w:val="24"/>
          <w:szCs w:val="20"/>
        </w:rPr>
      </w:pPr>
      <w:r w:rsidRPr="008B20AB">
        <w:rPr>
          <w:rFonts w:ascii="Times New Roman" w:hAnsi="Times New Roman" w:cs="Times New Roman"/>
          <w:b/>
          <w:bCs/>
          <w:color w:val="212121"/>
          <w:sz w:val="24"/>
          <w:szCs w:val="20"/>
        </w:rPr>
        <w:t xml:space="preserve">4. </w:t>
      </w:r>
      <w:proofErr w:type="gramStart"/>
      <w:r w:rsidRPr="008B20AB">
        <w:rPr>
          <w:rFonts w:ascii="Times New Roman" w:hAnsi="Times New Roman" w:cs="Times New Roman"/>
          <w:b/>
          <w:bCs/>
          <w:color w:val="212121"/>
          <w:sz w:val="24"/>
          <w:szCs w:val="20"/>
        </w:rPr>
        <w:t>a</w:t>
      </w:r>
      <w:proofErr w:type="gramEnd"/>
      <w:r w:rsidRPr="008B20AB">
        <w:rPr>
          <w:rFonts w:ascii="Times New Roman" w:hAnsi="Times New Roman" w:cs="Times New Roman"/>
          <w:b/>
          <w:bCs/>
          <w:color w:val="212121"/>
          <w:sz w:val="24"/>
          <w:szCs w:val="20"/>
        </w:rPr>
        <w:t>) Compare the feasible solutions of the three following integer linear programs using python programming.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1) Max: 14x1 + 8x2 + 6x3 + 6x4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Subject to: 28x1 + 15x2 + 13x3 + 12x4 ≤ 39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1</w:t>
      </w:r>
      <w:proofErr w:type="gramEnd"/>
      <w:r w:rsidRPr="008B20AB">
        <w:rPr>
          <w:color w:val="212121"/>
          <w:szCs w:val="20"/>
        </w:rPr>
        <w:t xml:space="preserve">, x2, x3, x4 </w:t>
      </w:r>
      <w:r w:rsidRPr="008B20AB">
        <w:rPr>
          <w:rFonts w:ascii="Cambria Math" w:hAnsi="Cambria Math" w:cs="Cambria Math"/>
          <w:color w:val="212121"/>
          <w:szCs w:val="20"/>
        </w:rPr>
        <w:t>∈</w:t>
      </w:r>
      <w:r w:rsidRPr="008B20AB">
        <w:rPr>
          <w:color w:val="212121"/>
          <w:szCs w:val="20"/>
        </w:rPr>
        <w:t xml:space="preserve"> {0, 1} 1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2) Max: 14x1 + 8x2 + 6x3 + 6x4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Subject to: 2x1 + x2 + x3 + x4 ≤ 2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1</w:t>
      </w:r>
      <w:proofErr w:type="gramEnd"/>
      <w:r w:rsidRPr="008B20AB">
        <w:rPr>
          <w:color w:val="212121"/>
          <w:szCs w:val="20"/>
        </w:rPr>
        <w:t xml:space="preserve">, x2, x3, x4 </w:t>
      </w:r>
      <w:r w:rsidRPr="008B20AB">
        <w:rPr>
          <w:rFonts w:ascii="Cambria Math" w:hAnsi="Cambria Math" w:cs="Cambria Math"/>
          <w:color w:val="212121"/>
          <w:szCs w:val="20"/>
        </w:rPr>
        <w:t>∈</w:t>
      </w:r>
      <w:r w:rsidRPr="008B20AB">
        <w:rPr>
          <w:color w:val="212121"/>
          <w:szCs w:val="20"/>
        </w:rPr>
        <w:t xml:space="preserve"> {0, 1}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3) Max: 14x1 + 8x2 + 6x3 + 6x4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Subject to: x2 + x3 + x4 ≤ 2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1</w:t>
      </w:r>
      <w:proofErr w:type="gramEnd"/>
      <w:r w:rsidRPr="008B20AB">
        <w:rPr>
          <w:color w:val="212121"/>
          <w:szCs w:val="20"/>
        </w:rPr>
        <w:t xml:space="preserve"> + x2 ≤ 1 x1 + x3 ≤ 1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 </w:t>
      </w:r>
      <w:proofErr w:type="gramStart"/>
      <w:r w:rsidRPr="008B20AB">
        <w:rPr>
          <w:color w:val="212121"/>
          <w:szCs w:val="20"/>
        </w:rPr>
        <w:t>x1</w:t>
      </w:r>
      <w:proofErr w:type="gramEnd"/>
      <w:r w:rsidRPr="008B20AB">
        <w:rPr>
          <w:color w:val="212121"/>
          <w:szCs w:val="20"/>
        </w:rPr>
        <w:t xml:space="preserve"> + x4 ≤ 1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proofErr w:type="gramStart"/>
      <w:r w:rsidRPr="008B20AB">
        <w:rPr>
          <w:color w:val="212121"/>
          <w:szCs w:val="20"/>
        </w:rPr>
        <w:t>x1</w:t>
      </w:r>
      <w:proofErr w:type="gramEnd"/>
      <w:r w:rsidRPr="008B20AB">
        <w:rPr>
          <w:color w:val="212121"/>
          <w:szCs w:val="20"/>
        </w:rPr>
        <w:t xml:space="preserve">, x2, x3, x4 </w:t>
      </w:r>
      <w:r w:rsidRPr="008B20AB">
        <w:rPr>
          <w:rFonts w:ascii="Cambria Math" w:hAnsi="Cambria Math" w:cs="Cambria Math"/>
          <w:color w:val="212121"/>
          <w:szCs w:val="20"/>
        </w:rPr>
        <w:t>∈</w:t>
      </w:r>
      <w:r w:rsidRPr="008B20AB">
        <w:rPr>
          <w:color w:val="212121"/>
          <w:szCs w:val="20"/>
        </w:rPr>
        <w:t xml:space="preserve"> {0, 1} </w:t>
      </w:r>
    </w:p>
    <w:p w:rsidR="00CA4446" w:rsidRPr="008B20AB" w:rsidRDefault="00CA4446" w:rsidP="00CA4446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Cs w:val="20"/>
        </w:rPr>
      </w:pPr>
      <w:r w:rsidRPr="008B20AB">
        <w:rPr>
          <w:color w:val="212121"/>
          <w:szCs w:val="20"/>
        </w:rPr>
        <w:t xml:space="preserve">Write python code to compare the relaxations of the above integer programs obtained by replacing x1, x2, x3, x4 </w:t>
      </w:r>
      <w:r w:rsidRPr="008B20AB">
        <w:rPr>
          <w:rFonts w:ascii="Cambria Math" w:hAnsi="Cambria Math" w:cs="Cambria Math"/>
          <w:color w:val="212121"/>
          <w:szCs w:val="20"/>
        </w:rPr>
        <w:t>∈</w:t>
      </w:r>
      <w:r w:rsidRPr="008B20AB">
        <w:rPr>
          <w:color w:val="212121"/>
          <w:szCs w:val="20"/>
        </w:rPr>
        <w:t xml:space="preserve"> 0, 1 by 0 ≤ </w:t>
      </w:r>
      <w:proofErr w:type="spellStart"/>
      <w:r w:rsidRPr="008B20AB">
        <w:rPr>
          <w:color w:val="212121"/>
          <w:szCs w:val="20"/>
        </w:rPr>
        <w:t>xj</w:t>
      </w:r>
      <w:proofErr w:type="spellEnd"/>
      <w:r w:rsidRPr="008B20AB">
        <w:rPr>
          <w:color w:val="212121"/>
          <w:szCs w:val="20"/>
        </w:rPr>
        <w:t xml:space="preserve"> ≤ 1 for j =1,2,3,4. Which is the best among 1)</w:t>
      </w:r>
      <w:proofErr w:type="gramStart"/>
      <w:r w:rsidRPr="008B20AB">
        <w:rPr>
          <w:color w:val="212121"/>
          <w:szCs w:val="20"/>
        </w:rPr>
        <w:t>,2</w:t>
      </w:r>
      <w:proofErr w:type="gramEnd"/>
      <w:r w:rsidRPr="008B20AB">
        <w:rPr>
          <w:color w:val="212121"/>
          <w:szCs w:val="20"/>
        </w:rPr>
        <w:t>),3) for obtaining a tight bound from linear programming relaxation ?.</w:t>
      </w:r>
    </w:p>
    <w:p w:rsidR="00BD7ECC" w:rsidRPr="008B20AB" w:rsidRDefault="00BD7ECC" w:rsidP="00BD7ECC">
      <w:pPr>
        <w:rPr>
          <w:rFonts w:ascii="Times New Roman" w:hAnsi="Times New Roman" w:cs="Times New Roman"/>
          <w:b/>
          <w:sz w:val="20"/>
          <w:szCs w:val="20"/>
        </w:rPr>
      </w:pPr>
    </w:p>
    <w:p w:rsidR="00426187" w:rsidRPr="008B20AB" w:rsidRDefault="008B20AB" w:rsidP="00426187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r>
        <w:rPr>
          <w:b/>
          <w:i/>
          <w:color w:val="212121"/>
          <w:sz w:val="20"/>
          <w:szCs w:val="20"/>
        </w:rPr>
        <w:t>4.</w:t>
      </w:r>
      <w:r w:rsidR="00426187" w:rsidRPr="008B20AB">
        <w:rPr>
          <w:b/>
          <w:i/>
          <w:color w:val="212121"/>
          <w:sz w:val="20"/>
          <w:szCs w:val="20"/>
        </w:rPr>
        <w:t xml:space="preserve">1) Max: 14x1 + 8x2 + 6x3 + 6x4 </w:t>
      </w:r>
    </w:p>
    <w:p w:rsidR="00426187" w:rsidRPr="008B20AB" w:rsidRDefault="00426187" w:rsidP="00426187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r w:rsidRPr="008B20AB">
        <w:rPr>
          <w:b/>
          <w:i/>
          <w:color w:val="212121"/>
          <w:sz w:val="20"/>
          <w:szCs w:val="20"/>
        </w:rPr>
        <w:t xml:space="preserve">Subject to: 28x1 + 15x2 + 13x3 + 12x4 ≤ 39 </w:t>
      </w:r>
    </w:p>
    <w:p w:rsidR="00426187" w:rsidRPr="008B20AB" w:rsidRDefault="00426187" w:rsidP="00426187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proofErr w:type="gramStart"/>
      <w:r w:rsidRPr="008B20AB">
        <w:rPr>
          <w:b/>
          <w:i/>
          <w:color w:val="212121"/>
          <w:sz w:val="20"/>
          <w:szCs w:val="20"/>
        </w:rPr>
        <w:t>x1</w:t>
      </w:r>
      <w:proofErr w:type="gramEnd"/>
      <w:r w:rsidRPr="008B20AB">
        <w:rPr>
          <w:b/>
          <w:i/>
          <w:color w:val="212121"/>
          <w:sz w:val="20"/>
          <w:szCs w:val="20"/>
        </w:rPr>
        <w:t xml:space="preserve">, x2, x3, x4 </w:t>
      </w:r>
      <w:r w:rsidRPr="008B20AB">
        <w:rPr>
          <w:rFonts w:ascii="Cambria Math" w:hAnsi="Cambria Math" w:cs="Cambria Math"/>
          <w:b/>
          <w:i/>
          <w:color w:val="212121"/>
          <w:sz w:val="20"/>
          <w:szCs w:val="20"/>
        </w:rPr>
        <w:t>∈</w:t>
      </w:r>
      <w:r w:rsidRPr="008B20AB">
        <w:rPr>
          <w:b/>
          <w:i/>
          <w:color w:val="212121"/>
          <w:sz w:val="20"/>
          <w:szCs w:val="20"/>
        </w:rPr>
        <w:t xml:space="preserve"> {0, 1} 1 </w:t>
      </w:r>
    </w:p>
    <w:p w:rsidR="00426187" w:rsidRPr="008B20AB" w:rsidRDefault="00426187" w:rsidP="00BD7ECC">
      <w:pPr>
        <w:rPr>
          <w:rFonts w:ascii="Times New Roman" w:hAnsi="Times New Roman" w:cs="Times New Roman"/>
          <w:b/>
          <w:sz w:val="20"/>
          <w:szCs w:val="20"/>
        </w:rPr>
      </w:pPr>
    </w:p>
    <w:p w:rsidR="00426187" w:rsidRPr="008B20AB" w:rsidRDefault="00426187" w:rsidP="00BD7ECC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CODE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ulp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as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p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Problem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Problem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Maximiz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Define the decision variable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 = {i: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ame=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x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i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=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i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range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}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Add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constraint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model += (</w:t>
      </w:r>
      <w:proofErr w:type="spellStart"/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p.lpSum</w:t>
      </w:r>
      <w:proofErr w:type="spell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x.values</w:t>
      </w:r>
      <w:proofErr w:type="spell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()) &lt;= 39, "Problem -1"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8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9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Problem -1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Set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the objective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8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6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6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Solve the optimization problem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olv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lastRenderedPageBreak/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)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Get the result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tatus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objective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objective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ar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.value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var.name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ar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ame, constraint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constraints.item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name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constraint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426187" w:rsidRPr="008B20AB" w:rsidRDefault="00426187" w:rsidP="00BD7ECC">
      <w:pPr>
        <w:rPr>
          <w:rFonts w:ascii="Times New Roman" w:hAnsi="Times New Roman" w:cs="Times New Roman"/>
          <w:b/>
          <w:sz w:val="20"/>
          <w:szCs w:val="20"/>
        </w:rPr>
      </w:pPr>
    </w:p>
    <w:p w:rsidR="00CC1015" w:rsidRPr="008B20AB" w:rsidRDefault="00CC1015" w:rsidP="00BD7ECC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OUTPUT: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{1: x1, 2: x2, 3: x3, 4: x4}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: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MAXIMIZE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14*x1 + 8*x2 + 6*x3 + 6*x4 + 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UBJECT TO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__1: 28 x1 + 15 x2 + 13 x3 + 12 x4 &lt;= 39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VARIABLE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3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4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1, Optimal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objective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20.8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2.6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3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4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0</w:t>
      </w:r>
    </w:p>
    <w:p w:rsidR="00CC1015" w:rsidRPr="008B20AB" w:rsidRDefault="00CC1015" w:rsidP="00CC1015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__1: 0.0</w:t>
      </w:r>
    </w:p>
    <w:p w:rsidR="00CC1015" w:rsidRPr="008B20AB" w:rsidRDefault="00CC1015" w:rsidP="00CC1015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8B20AB" w:rsidP="00CC1015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r>
        <w:rPr>
          <w:b/>
          <w:i/>
          <w:color w:val="212121"/>
          <w:sz w:val="20"/>
          <w:szCs w:val="20"/>
        </w:rPr>
        <w:t>4.</w:t>
      </w:r>
      <w:r w:rsidR="00CC1015" w:rsidRPr="008B20AB">
        <w:rPr>
          <w:b/>
          <w:i/>
          <w:color w:val="212121"/>
          <w:sz w:val="20"/>
          <w:szCs w:val="20"/>
        </w:rPr>
        <w:t xml:space="preserve">2) Max: 14x1 + 8x2 + 6x3 + 6x4 </w:t>
      </w:r>
    </w:p>
    <w:p w:rsidR="00CC1015" w:rsidRPr="008B20AB" w:rsidRDefault="00CC1015" w:rsidP="00CC1015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r w:rsidRPr="008B20AB">
        <w:rPr>
          <w:b/>
          <w:i/>
          <w:color w:val="212121"/>
          <w:sz w:val="20"/>
          <w:szCs w:val="20"/>
        </w:rPr>
        <w:t xml:space="preserve">Subject to: 2x1 + x2 + x3 + x4 ≤ 2 </w:t>
      </w:r>
    </w:p>
    <w:p w:rsidR="00CC1015" w:rsidRPr="008B20AB" w:rsidRDefault="00CC1015" w:rsidP="00CC1015">
      <w:pPr>
        <w:rPr>
          <w:rFonts w:ascii="Times New Roman" w:hAnsi="Times New Roman" w:cs="Times New Roman"/>
          <w:b/>
          <w:sz w:val="20"/>
          <w:szCs w:val="20"/>
        </w:rPr>
      </w:pPr>
    </w:p>
    <w:p w:rsidR="00CC1015" w:rsidRPr="008B20AB" w:rsidRDefault="00CC1015" w:rsidP="00CC1015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CODE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import pulp as p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Problem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Problem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Maximiz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Define the decision variable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 = {i: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ame=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x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i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=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i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range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}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Add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constraint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Problem -2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Set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the objective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8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6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6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Solve the optimization problem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olv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)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Get the result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tatus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objective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objective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ar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.value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var.name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ar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ame, constraint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constraints.item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name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constraint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rPr>
          <w:rFonts w:ascii="Times New Roman" w:hAnsi="Times New Roman" w:cs="Times New Roman"/>
          <w:b/>
          <w:sz w:val="20"/>
          <w:szCs w:val="20"/>
        </w:rPr>
      </w:pPr>
    </w:p>
    <w:p w:rsidR="00CC1015" w:rsidRPr="008B20AB" w:rsidRDefault="00CC1015" w:rsidP="00CC1015">
      <w:pPr>
        <w:rPr>
          <w:rFonts w:ascii="Times New Roman" w:hAnsi="Times New Roman" w:cs="Times New Roman"/>
          <w:b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OUTPUT: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{1: x1, 2: x2, 3: x3, 4: x4}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: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MAXIMIZE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14*x1 + 8*x2 + 6*x3 + 6*x4 + 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UBJECT TO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__2: 2 x1 + x2 + x3 + x4 &lt;= 2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VARIABLE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3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4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1, Optimal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objective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16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2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3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4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0</w:t>
      </w:r>
    </w:p>
    <w:p w:rsidR="00CC1015" w:rsidRDefault="00CC1015" w:rsidP="00CC1015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__2: 0.0</w:t>
      </w:r>
    </w:p>
    <w:p w:rsidR="00CC1015" w:rsidRPr="008B20AB" w:rsidRDefault="008B20AB" w:rsidP="00CC1015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r>
        <w:rPr>
          <w:b/>
          <w:i/>
          <w:color w:val="212121"/>
          <w:sz w:val="20"/>
          <w:szCs w:val="20"/>
        </w:rPr>
        <w:t>4.</w:t>
      </w:r>
      <w:r w:rsidR="00CC1015" w:rsidRPr="008B20AB">
        <w:rPr>
          <w:b/>
          <w:i/>
          <w:color w:val="212121"/>
          <w:sz w:val="20"/>
          <w:szCs w:val="20"/>
        </w:rPr>
        <w:t xml:space="preserve">3) Max: 14x1 + 8x2 + 6x3 + 6x4 </w:t>
      </w:r>
    </w:p>
    <w:p w:rsidR="00CC1015" w:rsidRPr="008B20AB" w:rsidRDefault="00CC1015" w:rsidP="00CC1015">
      <w:pPr>
        <w:pStyle w:val="NormalWeb"/>
        <w:shd w:val="clear" w:color="auto" w:fill="FFFFFF"/>
        <w:spacing w:before="120" w:beforeAutospacing="0" w:after="90" w:afterAutospacing="0"/>
        <w:rPr>
          <w:b/>
          <w:i/>
          <w:color w:val="212121"/>
          <w:sz w:val="20"/>
          <w:szCs w:val="20"/>
        </w:rPr>
      </w:pPr>
      <w:r w:rsidRPr="008B20AB">
        <w:rPr>
          <w:b/>
          <w:i/>
          <w:color w:val="212121"/>
          <w:sz w:val="20"/>
          <w:szCs w:val="20"/>
        </w:rPr>
        <w:t xml:space="preserve">Subject to: x2 + x3 + x4 ≤ 2 </w:t>
      </w:r>
    </w:p>
    <w:p w:rsidR="00CC1015" w:rsidRPr="008B20AB" w:rsidRDefault="00CC1015" w:rsidP="00CC1015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proofErr w:type="gramStart"/>
      <w:r w:rsidRPr="008B20AB">
        <w:rPr>
          <w:color w:val="212121"/>
          <w:sz w:val="20"/>
          <w:szCs w:val="20"/>
        </w:rPr>
        <w:t>x1</w:t>
      </w:r>
      <w:proofErr w:type="gramEnd"/>
      <w:r w:rsidRPr="008B20AB">
        <w:rPr>
          <w:color w:val="212121"/>
          <w:sz w:val="20"/>
          <w:szCs w:val="20"/>
        </w:rPr>
        <w:t xml:space="preserve"> + x2 ≤ 1 x1 + x3 ≤ 1</w:t>
      </w:r>
    </w:p>
    <w:p w:rsidR="00CC1015" w:rsidRPr="008B20AB" w:rsidRDefault="00CC1015" w:rsidP="00CC1015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 xml:space="preserve"> </w:t>
      </w:r>
      <w:proofErr w:type="gramStart"/>
      <w:r w:rsidRPr="008B20AB">
        <w:rPr>
          <w:color w:val="212121"/>
          <w:sz w:val="20"/>
          <w:szCs w:val="20"/>
        </w:rPr>
        <w:t>x1</w:t>
      </w:r>
      <w:proofErr w:type="gramEnd"/>
      <w:r w:rsidRPr="008B20AB">
        <w:rPr>
          <w:color w:val="212121"/>
          <w:sz w:val="20"/>
          <w:szCs w:val="20"/>
        </w:rPr>
        <w:t xml:space="preserve"> + x4 ≤ 1 </w:t>
      </w:r>
    </w:p>
    <w:p w:rsidR="00CC1015" w:rsidRPr="008B20AB" w:rsidRDefault="00CC1015" w:rsidP="00CC1015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proofErr w:type="gramStart"/>
      <w:r w:rsidRPr="008B20AB">
        <w:rPr>
          <w:color w:val="212121"/>
          <w:sz w:val="20"/>
          <w:szCs w:val="20"/>
        </w:rPr>
        <w:t>x1</w:t>
      </w:r>
      <w:proofErr w:type="gramEnd"/>
      <w:r w:rsidRPr="008B20AB">
        <w:rPr>
          <w:color w:val="212121"/>
          <w:sz w:val="20"/>
          <w:szCs w:val="20"/>
        </w:rPr>
        <w:t xml:space="preserve">, x2, x3, x4 </w:t>
      </w:r>
      <w:r w:rsidRPr="008B20AB">
        <w:rPr>
          <w:rFonts w:ascii="Cambria Math" w:hAnsi="Cambria Math" w:cs="Cambria Math"/>
          <w:color w:val="212121"/>
          <w:sz w:val="20"/>
          <w:szCs w:val="20"/>
        </w:rPr>
        <w:t>∈</w:t>
      </w:r>
      <w:r w:rsidRPr="008B20AB">
        <w:rPr>
          <w:color w:val="212121"/>
          <w:sz w:val="20"/>
          <w:szCs w:val="20"/>
        </w:rPr>
        <w:t xml:space="preserve"> {0, 1} </w:t>
      </w:r>
    </w:p>
    <w:p w:rsidR="00CC1015" w:rsidRPr="008B20AB" w:rsidRDefault="00CC1015" w:rsidP="00CC1015">
      <w:pPr>
        <w:rPr>
          <w:rFonts w:ascii="Times New Roman" w:hAnsi="Times New Roman" w:cs="Times New Roman"/>
          <w:sz w:val="20"/>
          <w:szCs w:val="20"/>
        </w:rPr>
      </w:pPr>
    </w:p>
    <w:p w:rsidR="00CC1015" w:rsidRPr="008B20AB" w:rsidRDefault="00CC1015" w:rsidP="00CC1015">
      <w:pPr>
        <w:rPr>
          <w:rFonts w:ascii="Times New Roman" w:hAnsi="Times New Roman" w:cs="Times New Roman"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CODE</w:t>
      </w:r>
      <w:r w:rsidRPr="008B20AB">
        <w:rPr>
          <w:rFonts w:ascii="Times New Roman" w:hAnsi="Times New Roman" w:cs="Times New Roman"/>
          <w:sz w:val="20"/>
          <w:szCs w:val="20"/>
        </w:rPr>
        <w:t>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import pulp as p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Problem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Problem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Maximiz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lastRenderedPageBreak/>
        <w:t># Define the decision variable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 = {i: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Variable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ame=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x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i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lowBound=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i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range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}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Add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constraint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(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1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2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3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(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&lt;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4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</w:t>
      </w:r>
      <w:proofErr w:type="gramStart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Set</w:t>
      </w:r>
      <w:proofErr w:type="gramEnd"/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 the objective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+=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8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6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 + 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6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* x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Solve the optimization problem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olv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) 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8000"/>
          <w:sz w:val="20"/>
          <w:szCs w:val="20"/>
        </w:rPr>
        <w:t># Get the results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status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,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.Lp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statu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objective</w:t>
      </w:r>
      <w:proofErr w:type="spellEnd"/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objective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ar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x.value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var.name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var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or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name, constraint </w:t>
      </w:r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in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odel.constraints.items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:</w:t>
      </w:r>
    </w:p>
    <w:p w:rsidR="00CC1015" w:rsidRPr="008B20AB" w:rsidRDefault="00CC1015" w:rsidP="00CC101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   </w:t>
      </w:r>
      <w:proofErr w:type="gramStart"/>
      <w:r w:rsidRPr="008B20AB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B20AB">
        <w:rPr>
          <w:rFonts w:ascii="Courier New" w:eastAsia="Times New Roman" w:hAnsi="Courier New" w:cs="Courier New"/>
          <w:color w:val="0000FF"/>
          <w:sz w:val="20"/>
          <w:szCs w:val="20"/>
        </w:rPr>
        <w:t>f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name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: 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constraint.value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)}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"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CC1015" w:rsidRPr="008B20AB" w:rsidRDefault="00CC1015" w:rsidP="00CC1015">
      <w:pPr>
        <w:rPr>
          <w:rFonts w:ascii="Times New Roman" w:hAnsi="Times New Roman" w:cs="Times New Roman"/>
          <w:sz w:val="20"/>
          <w:szCs w:val="20"/>
        </w:rPr>
      </w:pPr>
    </w:p>
    <w:p w:rsidR="00CC1015" w:rsidRPr="008B20AB" w:rsidRDefault="00CC1015" w:rsidP="00CC1015">
      <w:pPr>
        <w:rPr>
          <w:rFonts w:ascii="Times New Roman" w:hAnsi="Times New Roman" w:cs="Times New Roman"/>
          <w:sz w:val="20"/>
          <w:szCs w:val="20"/>
        </w:rPr>
      </w:pPr>
      <w:r w:rsidRPr="008B20AB">
        <w:rPr>
          <w:rFonts w:ascii="Times New Roman" w:hAnsi="Times New Roman" w:cs="Times New Roman"/>
          <w:b/>
          <w:sz w:val="20"/>
          <w:szCs w:val="20"/>
        </w:rPr>
        <w:t>OUTPUT</w:t>
      </w:r>
      <w:r w:rsidRPr="008B20AB">
        <w:rPr>
          <w:rFonts w:ascii="Times New Roman" w:hAnsi="Times New Roman" w:cs="Times New Roman"/>
          <w:sz w:val="20"/>
          <w:szCs w:val="20"/>
        </w:rPr>
        <w:t>: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{1: x1, 2: x2, 3: x3, 4: x4}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oblem: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MAXIMIZE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14*x1 + 8*x2 + 6*x3 + 6*x4 + 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UBJECT TO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1: x2 + x3 + x4 &lt;= 2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2: x1 + x2 &lt;= 1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3: x1 + x3 &lt;= 1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4: x1 + x4 &lt;= 1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VARIABLE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3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4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Continuous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tatus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1, Optimal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objective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18.00000002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1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33333333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2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66666667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x3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66666667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lastRenderedPageBreak/>
        <w:t>x4</w:t>
      </w:r>
      <w:proofErr w:type="gramEnd"/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: 0.66666667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1: 1.0000000161269895e-08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2: 0.0</w:t>
      </w:r>
    </w:p>
    <w:p w:rsidR="00CC1015" w:rsidRPr="008B20AB" w:rsidRDefault="00CC1015" w:rsidP="00CC1015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3: 0.0</w:t>
      </w:r>
    </w:p>
    <w:p w:rsidR="00CC1015" w:rsidRPr="008B20AB" w:rsidRDefault="00CC1015" w:rsidP="00CC1015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8B20AB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S4: 0.0</w:t>
      </w:r>
    </w:p>
    <w:p w:rsidR="00CC1015" w:rsidRPr="008B20AB" w:rsidRDefault="00CC1015" w:rsidP="00CC1015">
      <w:pPr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</w:p>
    <w:p w:rsidR="00BE5E22" w:rsidRPr="008B20AB" w:rsidRDefault="00BE5E22" w:rsidP="00BE5E22">
      <w:pPr>
        <w:pStyle w:val="Heading1"/>
        <w:shd w:val="clear" w:color="auto" w:fill="FFFFFF"/>
        <w:spacing w:before="120" w:after="120"/>
        <w:rPr>
          <w:rFonts w:ascii="Arial" w:hAnsi="Arial" w:cs="Arial"/>
          <w:color w:val="212121"/>
          <w:sz w:val="20"/>
          <w:szCs w:val="20"/>
        </w:rPr>
      </w:pPr>
      <w:r w:rsidRPr="008B20AB">
        <w:rPr>
          <w:rFonts w:ascii="Arial" w:hAnsi="Arial" w:cs="Arial"/>
          <w:b/>
          <w:bCs/>
          <w:color w:val="212121"/>
          <w:sz w:val="20"/>
          <w:szCs w:val="20"/>
        </w:rPr>
        <w:t>Results</w:t>
      </w:r>
    </w:p>
    <w:p w:rsidR="00BE5E22" w:rsidRPr="008B20AB" w:rsidRDefault="00BE5E22" w:rsidP="00BE5E22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  <w:sz w:val="20"/>
          <w:szCs w:val="20"/>
        </w:rPr>
      </w:pPr>
      <w:r w:rsidRPr="008B20AB">
        <w:rPr>
          <w:rFonts w:ascii="Arial" w:hAnsi="Arial" w:cs="Arial"/>
          <w:color w:val="212121"/>
          <w:sz w:val="20"/>
          <w:szCs w:val="20"/>
        </w:rPr>
        <w:t xml:space="preserve">Best Solution is 1) Max: 14x1 + 8x2 + 6x3 + 6x4 Subject to: 28x1 + 15x2 + 13x3 + 12x4 ≤ 39 x1, x2, x3, x4 </w:t>
      </w:r>
      <w:r w:rsidRPr="008B20AB">
        <w:rPr>
          <w:rFonts w:ascii="Cambria Math" w:hAnsi="Cambria Math" w:cs="Cambria Math"/>
          <w:color w:val="212121"/>
          <w:sz w:val="20"/>
          <w:szCs w:val="20"/>
        </w:rPr>
        <w:t>∈</w:t>
      </w:r>
      <w:r w:rsidRPr="008B20AB">
        <w:rPr>
          <w:rFonts w:ascii="Arial" w:hAnsi="Arial" w:cs="Arial"/>
          <w:color w:val="212121"/>
          <w:sz w:val="20"/>
          <w:szCs w:val="20"/>
        </w:rPr>
        <w:t xml:space="preserve"> {0, 1}</w:t>
      </w:r>
    </w:p>
    <w:p w:rsidR="00CC1015" w:rsidRPr="008B20AB" w:rsidRDefault="00CC1015" w:rsidP="00CC1015">
      <w:pPr>
        <w:rPr>
          <w:rFonts w:ascii="Times New Roman" w:hAnsi="Times New Roman" w:cs="Times New Roman"/>
          <w:sz w:val="20"/>
          <w:szCs w:val="20"/>
        </w:rPr>
      </w:pPr>
    </w:p>
    <w:p w:rsidR="0058508A" w:rsidRPr="008B20AB" w:rsidRDefault="0058508A" w:rsidP="0058508A">
      <w:pPr>
        <w:pStyle w:val="Heading1"/>
        <w:shd w:val="clear" w:color="auto" w:fill="FFFFFF"/>
        <w:spacing w:before="120" w:after="120"/>
        <w:rPr>
          <w:rFonts w:ascii="Times New Roman" w:hAnsi="Times New Roman" w:cs="Times New Roman"/>
          <w:color w:val="212121"/>
          <w:sz w:val="24"/>
          <w:szCs w:val="24"/>
        </w:rPr>
      </w:pPr>
      <w:r w:rsidRPr="008B20AB">
        <w:rPr>
          <w:rFonts w:ascii="Times New Roman" w:hAnsi="Times New Roman" w:cs="Times New Roman"/>
          <w:b/>
          <w:bCs/>
          <w:color w:val="212121"/>
          <w:sz w:val="24"/>
          <w:szCs w:val="24"/>
        </w:rPr>
        <w:t>Q5. Solve the following problem using python programming. Hint</w:t>
      </w:r>
      <w:proofErr w:type="gramStart"/>
      <w:r w:rsidRPr="008B20AB">
        <w:rPr>
          <w:rFonts w:ascii="Times New Roman" w:hAnsi="Times New Roman" w:cs="Times New Roman"/>
          <w:b/>
          <w:bCs/>
          <w:color w:val="212121"/>
          <w:sz w:val="24"/>
          <w:szCs w:val="24"/>
        </w:rPr>
        <w:t>:-</w:t>
      </w:r>
      <w:proofErr w:type="gramEnd"/>
      <w:r w:rsidRPr="008B20AB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 use </w:t>
      </w:r>
      <w:proofErr w:type="spellStart"/>
      <w:r w:rsidRPr="008B20AB">
        <w:rPr>
          <w:rFonts w:ascii="Times New Roman" w:hAnsi="Times New Roman" w:cs="Times New Roman"/>
          <w:b/>
          <w:bCs/>
          <w:color w:val="212121"/>
          <w:sz w:val="24"/>
          <w:szCs w:val="24"/>
        </w:rPr>
        <w:t>cvxopt</w:t>
      </w:r>
      <w:proofErr w:type="spellEnd"/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proofErr w:type="spellStart"/>
      <w:r w:rsidRPr="008B20AB">
        <w:rPr>
          <w:color w:val="212121"/>
          <w:sz w:val="20"/>
          <w:szCs w:val="20"/>
        </w:rPr>
        <w:t>Min</w:t>
      </w:r>
      <w:r w:rsidRPr="008B20AB">
        <w:rPr>
          <w:color w:val="212121"/>
          <w:sz w:val="20"/>
          <w:szCs w:val="20"/>
          <w:vertAlign w:val="subscript"/>
        </w:rPr>
        <w:t>x</w:t>
      </w:r>
      <w:proofErr w:type="gramStart"/>
      <w:r w:rsidRPr="008B20AB">
        <w:rPr>
          <w:color w:val="212121"/>
          <w:sz w:val="20"/>
          <w:szCs w:val="20"/>
          <w:vertAlign w:val="subscript"/>
        </w:rPr>
        <w:t>,y</w:t>
      </w:r>
      <w:proofErr w:type="spellEnd"/>
      <w:proofErr w:type="gramEnd"/>
      <w:r w:rsidRPr="008B20AB">
        <w:rPr>
          <w:color w:val="212121"/>
          <w:sz w:val="20"/>
          <w:szCs w:val="20"/>
          <w:vertAlign w:val="subscript"/>
        </w:rPr>
        <w:t xml:space="preserve"> </w:t>
      </w:r>
      <w:r w:rsidRPr="008B20AB">
        <w:rPr>
          <w:color w:val="212121"/>
          <w:sz w:val="20"/>
          <w:szCs w:val="20"/>
        </w:rPr>
        <w:t xml:space="preserve">: </w:t>
      </w:r>
      <m:oMath>
        <m:f>
          <m:fPr>
            <m:ctrlPr>
              <w:rPr>
                <w:rFonts w:ascii="Cambria Math" w:hAnsi="Cambria Math"/>
                <w:i/>
                <w:color w:val="212121"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color w:val="212121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color w:val="212121"/>
                <w:sz w:val="20"/>
                <w:szCs w:val="20"/>
              </w:rPr>
              <m:t>2</m:t>
            </m:r>
          </m:den>
        </m:f>
      </m:oMath>
      <w:r w:rsidRPr="008B20AB">
        <w:rPr>
          <w:color w:val="212121"/>
          <w:sz w:val="20"/>
          <w:szCs w:val="20"/>
        </w:rPr>
        <w:t xml:space="preserve">x 2 + 3x + 4y </w:t>
      </w:r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 xml:space="preserve">Subject to: </w:t>
      </w:r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proofErr w:type="gramStart"/>
      <w:r w:rsidRPr="008B20AB">
        <w:rPr>
          <w:color w:val="212121"/>
          <w:sz w:val="20"/>
          <w:szCs w:val="20"/>
        </w:rPr>
        <w:t>x</w:t>
      </w:r>
      <w:proofErr w:type="gramEnd"/>
      <w:r w:rsidRPr="008B20AB">
        <w:rPr>
          <w:color w:val="212121"/>
          <w:sz w:val="20"/>
          <w:szCs w:val="20"/>
        </w:rPr>
        <w:t xml:space="preserve">, y ≥ 0 x + 3y ≥ 15 </w:t>
      </w:r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color w:val="212121"/>
          <w:sz w:val="20"/>
          <w:szCs w:val="20"/>
        </w:rPr>
        <w:t>2x + 5y ≤ 100 3x + 4y ≤ 80</w:t>
      </w:r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  <w:r w:rsidRPr="008B20AB">
        <w:rPr>
          <w:b/>
          <w:color w:val="212121"/>
          <w:sz w:val="20"/>
          <w:szCs w:val="20"/>
        </w:rPr>
        <w:t>CODE</w:t>
      </w:r>
      <w:r w:rsidRPr="008B20AB">
        <w:rPr>
          <w:color w:val="212121"/>
          <w:sz w:val="20"/>
          <w:szCs w:val="20"/>
        </w:rPr>
        <w:t>: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rom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cvxopt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matrix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,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]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q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G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,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3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]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h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5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0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80.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umpy</w:t>
      </w:r>
      <w:proofErr w:type="spellEnd"/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from</w:t>
      </w:r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cvxopt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8B20AB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 matrix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P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umpy.diag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)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tc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d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q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umpy.array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)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tc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d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G = matrix(numpy.array([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,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,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,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2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,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3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4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]), tc=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d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58508A" w:rsidRPr="008B20AB" w:rsidRDefault="0058508A" w:rsidP="0058508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h = </w:t>
      </w:r>
      <w:proofErr w:type="gram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matrix(</w:t>
      </w:r>
      <w:proofErr w:type="spellStart"/>
      <w:proofErr w:type="gram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numpy.array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([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-15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10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8B20AB">
        <w:rPr>
          <w:rFonts w:ascii="Courier New" w:eastAsia="Times New Roman" w:hAnsi="Courier New" w:cs="Courier New"/>
          <w:color w:val="09885A"/>
          <w:sz w:val="20"/>
          <w:szCs w:val="20"/>
        </w:rPr>
        <w:t>80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]), </w:t>
      </w:r>
      <w:proofErr w:type="spellStart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tc</w:t>
      </w:r>
      <w:proofErr w:type="spellEnd"/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8B20AB">
        <w:rPr>
          <w:rFonts w:ascii="Courier New" w:eastAsia="Times New Roman" w:hAnsi="Courier New" w:cs="Courier New"/>
          <w:color w:val="A31515"/>
          <w:sz w:val="20"/>
          <w:szCs w:val="20"/>
        </w:rPr>
        <w:t>'d'</w:t>
      </w:r>
      <w:r w:rsidRPr="008B20AB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EA51B8" w:rsidRPr="00EA51B8" w:rsidRDefault="00EA51B8" w:rsidP="00EA51B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EA51B8">
        <w:rPr>
          <w:rFonts w:ascii="Courier New" w:eastAsia="Times New Roman" w:hAnsi="Courier New" w:cs="Courier New"/>
          <w:color w:val="AF00DB"/>
          <w:sz w:val="20"/>
          <w:szCs w:val="20"/>
        </w:rPr>
        <w:t>from</w:t>
      </w:r>
      <w:proofErr w:type="gramEnd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proofErr w:type="spellStart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cvxopt</w:t>
      </w:r>
      <w:proofErr w:type="spellEnd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 </w:t>
      </w:r>
      <w:r w:rsidRPr="00EA51B8">
        <w:rPr>
          <w:rFonts w:ascii="Courier New" w:eastAsia="Times New Roman" w:hAnsi="Courier New" w:cs="Courier New"/>
          <w:color w:val="AF00DB"/>
          <w:sz w:val="20"/>
          <w:szCs w:val="20"/>
        </w:rPr>
        <w:t>import</w:t>
      </w:r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 solvers</w:t>
      </w:r>
    </w:p>
    <w:p w:rsidR="00EA51B8" w:rsidRPr="00EA51B8" w:rsidRDefault="00EA51B8" w:rsidP="00EA51B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sol</w:t>
      </w:r>
      <w:proofErr w:type="gramEnd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 = </w:t>
      </w:r>
      <w:proofErr w:type="spellStart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solvers.qp</w:t>
      </w:r>
      <w:proofErr w:type="spellEnd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P,q,G,h</w:t>
      </w:r>
      <w:proofErr w:type="spellEnd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EA51B8" w:rsidRPr="00EA51B8" w:rsidRDefault="00EA51B8" w:rsidP="00EA51B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EA51B8">
        <w:rPr>
          <w:rFonts w:ascii="Courier New" w:eastAsia="Times New Roman" w:hAnsi="Courier New" w:cs="Courier New"/>
          <w:color w:val="008000"/>
          <w:sz w:val="20"/>
          <w:szCs w:val="20"/>
        </w:rPr>
        <w:t>#sol = </w:t>
      </w:r>
      <w:proofErr w:type="spellStart"/>
      <w:proofErr w:type="gramStart"/>
      <w:r w:rsidRPr="00EA51B8">
        <w:rPr>
          <w:rFonts w:ascii="Courier New" w:eastAsia="Times New Roman" w:hAnsi="Courier New" w:cs="Courier New"/>
          <w:color w:val="008000"/>
          <w:sz w:val="20"/>
          <w:szCs w:val="20"/>
        </w:rPr>
        <w:t>solvers.qp</w:t>
      </w:r>
      <w:proofErr w:type="spellEnd"/>
      <w:r w:rsidRPr="00EA51B8">
        <w:rPr>
          <w:rFonts w:ascii="Courier New" w:eastAsia="Times New Roman" w:hAnsi="Courier New" w:cs="Courier New"/>
          <w:color w:val="008000"/>
          <w:sz w:val="20"/>
          <w:szCs w:val="20"/>
        </w:rPr>
        <w:t>(</w:t>
      </w:r>
      <w:proofErr w:type="spellStart"/>
      <w:proofErr w:type="gramEnd"/>
      <w:r w:rsidRPr="00EA51B8">
        <w:rPr>
          <w:rFonts w:ascii="Courier New" w:eastAsia="Times New Roman" w:hAnsi="Courier New" w:cs="Courier New"/>
          <w:color w:val="008000"/>
          <w:sz w:val="20"/>
          <w:szCs w:val="20"/>
        </w:rPr>
        <w:t>P,q,G,h,A,b</w:t>
      </w:r>
      <w:proofErr w:type="spellEnd"/>
      <w:r w:rsidRPr="00EA51B8">
        <w:rPr>
          <w:rFonts w:ascii="Courier New" w:eastAsia="Times New Roman" w:hAnsi="Courier New" w:cs="Courier New"/>
          <w:color w:val="008000"/>
          <w:sz w:val="20"/>
          <w:szCs w:val="20"/>
        </w:rPr>
        <w:t>)</w:t>
      </w:r>
    </w:p>
    <w:p w:rsidR="00EA51B8" w:rsidRPr="00EA51B8" w:rsidRDefault="00EA51B8" w:rsidP="00EA51B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EA51B8">
        <w:rPr>
          <w:rFonts w:ascii="Courier New" w:eastAsia="Times New Roman" w:hAnsi="Courier New" w:cs="Courier New"/>
          <w:color w:val="795E26"/>
          <w:sz w:val="20"/>
          <w:szCs w:val="20"/>
        </w:rPr>
        <w:t>print</w:t>
      </w:r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sol[</w:t>
      </w:r>
      <w:r w:rsidRPr="00EA51B8">
        <w:rPr>
          <w:rFonts w:ascii="Courier New" w:eastAsia="Times New Roman" w:hAnsi="Courier New" w:cs="Courier New"/>
          <w:color w:val="A31515"/>
          <w:sz w:val="20"/>
          <w:szCs w:val="20"/>
        </w:rPr>
        <w:t>'x'</w:t>
      </w:r>
      <w:r w:rsidRPr="00EA51B8">
        <w:rPr>
          <w:rFonts w:ascii="Courier New" w:eastAsia="Times New Roman" w:hAnsi="Courier New" w:cs="Courier New"/>
          <w:color w:val="000000"/>
          <w:sz w:val="20"/>
          <w:szCs w:val="20"/>
        </w:rPr>
        <w:t>])</w:t>
      </w:r>
    </w:p>
    <w:p w:rsidR="0058508A" w:rsidRPr="008B20AB" w:rsidRDefault="0058508A" w:rsidP="0058508A">
      <w:pPr>
        <w:pStyle w:val="NormalWeb"/>
        <w:shd w:val="clear" w:color="auto" w:fill="FFFFFF"/>
        <w:spacing w:before="120" w:beforeAutospacing="0" w:after="90" w:afterAutospacing="0"/>
        <w:rPr>
          <w:color w:val="212121"/>
          <w:sz w:val="20"/>
          <w:szCs w:val="20"/>
        </w:rPr>
      </w:pPr>
    </w:p>
    <w:p w:rsidR="00EA51B8" w:rsidRPr="008B20AB" w:rsidRDefault="00EA51B8" w:rsidP="0058508A">
      <w:pPr>
        <w:pStyle w:val="NormalWeb"/>
        <w:shd w:val="clear" w:color="auto" w:fill="FFFFFF"/>
        <w:spacing w:before="120" w:beforeAutospacing="0" w:after="90" w:afterAutospacing="0"/>
        <w:rPr>
          <w:b/>
          <w:color w:val="212121"/>
          <w:sz w:val="20"/>
          <w:szCs w:val="20"/>
        </w:rPr>
      </w:pPr>
      <w:r w:rsidRPr="008B20AB">
        <w:rPr>
          <w:b/>
          <w:color w:val="212121"/>
          <w:sz w:val="20"/>
          <w:szCs w:val="20"/>
        </w:rPr>
        <w:t>OUTPUT:</w:t>
      </w:r>
    </w:p>
    <w:p w:rsidR="00EA51B8" w:rsidRPr="008B20AB" w:rsidRDefault="00EA51B8" w:rsidP="0058508A">
      <w:pPr>
        <w:pStyle w:val="NormalWeb"/>
        <w:shd w:val="clear" w:color="auto" w:fill="FFFFFF"/>
        <w:spacing w:before="120" w:beforeAutospacing="0" w:after="90" w:afterAutospacing="0"/>
        <w:rPr>
          <w:b/>
          <w:color w:val="212121"/>
          <w:sz w:val="20"/>
          <w:szCs w:val="20"/>
        </w:rPr>
      </w:pP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    </w:t>
      </w:r>
      <w:proofErr w:type="spellStart"/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cost</w:t>
      </w:r>
      <w:proofErr w:type="spellEnd"/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      </w:t>
      </w:r>
      <w:proofErr w:type="spell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dcost</w:t>
      </w:r>
      <w:proofErr w:type="spell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      gap    </w:t>
      </w:r>
      <w:proofErr w:type="spell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pres</w:t>
      </w:r>
      <w:proofErr w:type="spell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  </w:t>
      </w:r>
      <w:proofErr w:type="spell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dres</w:t>
      </w:r>
      <w:proofErr w:type="spellEnd"/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0:  1.0780e+02 -7.6366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2  9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2  0e+00  4e+01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1:  9.3245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9.7637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0  8e+01  6e-17  3e+00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2:  6.7311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3.2553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  3e+01  2e-16  1e+00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3:  2.6071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1.5068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  1e+01  2e-16  7e-01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4:  3.7092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2.3152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  1e+01  1e-16  4e-01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5:  2.5352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1.8652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  7e+00  6e-17  3e-16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lastRenderedPageBreak/>
        <w:t xml:space="preserve"> 6:  2.0062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1.9974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  9e-02  9e-17  2e-16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7:  2.0001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01  2.0000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  9e-04  2e-16  1e-16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8:  2.0000e+</w:t>
      </w: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01  </w:t>
      </w:r>
      <w:proofErr w:type="spell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2.0000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+01</w:t>
      </w:r>
      <w:proofErr w:type="spell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 xml:space="preserve">  9e-06  1e-16  3e-16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Optimal solution found.</w:t>
      </w:r>
    </w:p>
    <w:p w:rsidR="00EA51B8" w:rsidRPr="00EA51B8" w:rsidRDefault="00EA51B8" w:rsidP="00EA51B8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</w:pPr>
      <w:proofErr w:type="gramStart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[ 7.13e</w:t>
      </w:r>
      <w:proofErr w:type="gramEnd"/>
      <w:r w:rsidRPr="00EA51B8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</w:rPr>
        <w:t>-07]</w:t>
      </w:r>
    </w:p>
    <w:p w:rsidR="00EA51B8" w:rsidRPr="008B20AB" w:rsidRDefault="00EA51B8" w:rsidP="00EA51B8">
      <w:pPr>
        <w:pStyle w:val="NormalWeb"/>
        <w:shd w:val="clear" w:color="auto" w:fill="FFFFFF"/>
        <w:spacing w:before="120" w:beforeAutospacing="0" w:after="90" w:afterAutospacing="0"/>
        <w:rPr>
          <w:b/>
          <w:color w:val="212121"/>
          <w:sz w:val="20"/>
          <w:szCs w:val="20"/>
        </w:rPr>
      </w:pPr>
      <w:proofErr w:type="gramStart"/>
      <w:r w:rsidRPr="008B20AB">
        <w:rPr>
          <w:rFonts w:ascii="Courier New" w:hAnsi="Courier New" w:cs="Courier New"/>
          <w:color w:val="212121"/>
          <w:sz w:val="20"/>
          <w:szCs w:val="20"/>
          <w:shd w:val="clear" w:color="auto" w:fill="FFFFFF"/>
        </w:rPr>
        <w:t>[ 5.00e</w:t>
      </w:r>
      <w:proofErr w:type="gramEnd"/>
      <w:r w:rsidRPr="008B20AB">
        <w:rPr>
          <w:rFonts w:ascii="Courier New" w:hAnsi="Courier New" w:cs="Courier New"/>
          <w:color w:val="212121"/>
          <w:sz w:val="20"/>
          <w:szCs w:val="20"/>
          <w:shd w:val="clear" w:color="auto" w:fill="FFFFFF"/>
        </w:rPr>
        <w:t>+00]</w:t>
      </w:r>
    </w:p>
    <w:p w:rsidR="00BE5E22" w:rsidRPr="008B20AB" w:rsidRDefault="00BE5E22" w:rsidP="00CC1015">
      <w:pPr>
        <w:rPr>
          <w:rFonts w:ascii="Times New Roman" w:hAnsi="Times New Roman" w:cs="Times New Roman"/>
          <w:sz w:val="20"/>
          <w:szCs w:val="20"/>
        </w:rPr>
      </w:pPr>
    </w:p>
    <w:sectPr w:rsidR="00BE5E22" w:rsidRPr="008B2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MDcDAlNTAzMzQyUdpeDU4uLM/DyQAsNaANTq3I8sAAAA"/>
  </w:docVars>
  <w:rsids>
    <w:rsidRoot w:val="00CC473A"/>
    <w:rsid w:val="00015B67"/>
    <w:rsid w:val="000706DF"/>
    <w:rsid w:val="00077849"/>
    <w:rsid w:val="000A5335"/>
    <w:rsid w:val="0013273D"/>
    <w:rsid w:val="00143333"/>
    <w:rsid w:val="0017155B"/>
    <w:rsid w:val="00193AAE"/>
    <w:rsid w:val="001B453B"/>
    <w:rsid w:val="001B464F"/>
    <w:rsid w:val="00272E44"/>
    <w:rsid w:val="002B2A6D"/>
    <w:rsid w:val="002B3CDF"/>
    <w:rsid w:val="002F713B"/>
    <w:rsid w:val="00301E0D"/>
    <w:rsid w:val="003738DC"/>
    <w:rsid w:val="0038043B"/>
    <w:rsid w:val="00383A2C"/>
    <w:rsid w:val="003A64D8"/>
    <w:rsid w:val="003B1FCF"/>
    <w:rsid w:val="00426187"/>
    <w:rsid w:val="00534ADF"/>
    <w:rsid w:val="00551F19"/>
    <w:rsid w:val="00561E44"/>
    <w:rsid w:val="0058508A"/>
    <w:rsid w:val="00612DE0"/>
    <w:rsid w:val="00624863"/>
    <w:rsid w:val="006C37DC"/>
    <w:rsid w:val="00735050"/>
    <w:rsid w:val="00772F43"/>
    <w:rsid w:val="007F0310"/>
    <w:rsid w:val="00800D93"/>
    <w:rsid w:val="00853DC9"/>
    <w:rsid w:val="008B20AB"/>
    <w:rsid w:val="00981443"/>
    <w:rsid w:val="009D6D4F"/>
    <w:rsid w:val="00AB0257"/>
    <w:rsid w:val="00B0567A"/>
    <w:rsid w:val="00B14A8B"/>
    <w:rsid w:val="00B45E6C"/>
    <w:rsid w:val="00B51F03"/>
    <w:rsid w:val="00B8166A"/>
    <w:rsid w:val="00BD7ECC"/>
    <w:rsid w:val="00BE5E22"/>
    <w:rsid w:val="00C050C9"/>
    <w:rsid w:val="00C222AD"/>
    <w:rsid w:val="00C30345"/>
    <w:rsid w:val="00C365D3"/>
    <w:rsid w:val="00C83595"/>
    <w:rsid w:val="00CA4446"/>
    <w:rsid w:val="00CC1015"/>
    <w:rsid w:val="00CC473A"/>
    <w:rsid w:val="00D05A9D"/>
    <w:rsid w:val="00D7793A"/>
    <w:rsid w:val="00D86E4F"/>
    <w:rsid w:val="00DA5109"/>
    <w:rsid w:val="00DC0801"/>
    <w:rsid w:val="00E05A39"/>
    <w:rsid w:val="00E22F3F"/>
    <w:rsid w:val="00EA51B8"/>
    <w:rsid w:val="00EF5944"/>
    <w:rsid w:val="00FA2403"/>
    <w:rsid w:val="00FB4D7A"/>
    <w:rsid w:val="00FD02EF"/>
    <w:rsid w:val="00FE3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2325E"/>
  <w15:chartTrackingRefBased/>
  <w15:docId w15:val="{AAD5060F-D11C-4BFA-92F5-03591B51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14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E22F3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E22F3F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22F3F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E22F3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22F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B025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33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3333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143333"/>
  </w:style>
  <w:style w:type="character" w:customStyle="1" w:styleId="n">
    <w:name w:val="n"/>
    <w:basedOn w:val="DefaultParagraphFont"/>
    <w:rsid w:val="00143333"/>
  </w:style>
  <w:style w:type="character" w:customStyle="1" w:styleId="o">
    <w:name w:val="o"/>
    <w:basedOn w:val="DefaultParagraphFont"/>
    <w:rsid w:val="00143333"/>
  </w:style>
  <w:style w:type="character" w:customStyle="1" w:styleId="mi">
    <w:name w:val="mi"/>
    <w:basedOn w:val="DefaultParagraphFont"/>
    <w:rsid w:val="00143333"/>
  </w:style>
  <w:style w:type="character" w:customStyle="1" w:styleId="p">
    <w:name w:val="p"/>
    <w:basedOn w:val="DefaultParagraphFont"/>
    <w:rsid w:val="00143333"/>
  </w:style>
  <w:style w:type="character" w:customStyle="1" w:styleId="mf">
    <w:name w:val="mf"/>
    <w:basedOn w:val="DefaultParagraphFont"/>
    <w:rsid w:val="00143333"/>
  </w:style>
  <w:style w:type="character" w:customStyle="1" w:styleId="nb">
    <w:name w:val="nb"/>
    <w:basedOn w:val="DefaultParagraphFont"/>
    <w:rsid w:val="00143333"/>
  </w:style>
  <w:style w:type="character" w:customStyle="1" w:styleId="s1">
    <w:name w:val="s1"/>
    <w:basedOn w:val="DefaultParagraphFont"/>
    <w:rsid w:val="00143333"/>
  </w:style>
  <w:style w:type="character" w:customStyle="1" w:styleId="Heading1Char">
    <w:name w:val="Heading 1 Char"/>
    <w:basedOn w:val="DefaultParagraphFont"/>
    <w:link w:val="Heading1"/>
    <w:uiPriority w:val="9"/>
    <w:rsid w:val="009814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1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8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0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1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1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3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5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2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7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9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1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76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69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89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1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2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8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8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8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1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0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19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2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6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36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5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0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2</Pages>
  <Words>1633</Words>
  <Characters>931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 Corporate</Company>
  <LinksUpToDate>false</LinksUpToDate>
  <CharactersWithSpaces>10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, Laxman</dc:creator>
  <cp:keywords/>
  <dc:description/>
  <cp:lastModifiedBy>k, Laxman</cp:lastModifiedBy>
  <cp:revision>27</cp:revision>
  <dcterms:created xsi:type="dcterms:W3CDTF">2020-10-10T07:14:00Z</dcterms:created>
  <dcterms:modified xsi:type="dcterms:W3CDTF">2020-10-10T08:16:00Z</dcterms:modified>
</cp:coreProperties>
</file>